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1C41" w:rsidRPr="002A6F98" w:rsidRDefault="004F1C41" w:rsidP="00C02A84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A6F98">
        <w:rPr>
          <w:rFonts w:ascii="Times New Roman" w:hAnsi="Times New Roman" w:cs="Times New Roman"/>
          <w:b/>
          <w:sz w:val="24"/>
          <w:szCs w:val="24"/>
        </w:rPr>
        <w:t>T.C</w:t>
      </w:r>
      <w:r w:rsidR="00B21A8A" w:rsidRPr="002A6F98">
        <w:rPr>
          <w:rFonts w:ascii="Times New Roman" w:hAnsi="Times New Roman" w:cs="Times New Roman"/>
          <w:b/>
          <w:sz w:val="24"/>
          <w:szCs w:val="24"/>
        </w:rPr>
        <w:t>.</w:t>
      </w:r>
      <w:r w:rsidRPr="002A6F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1A8A" w:rsidRPr="002A6F98">
        <w:rPr>
          <w:rFonts w:ascii="Times New Roman" w:hAnsi="Times New Roman" w:cs="Times New Roman"/>
          <w:b/>
          <w:sz w:val="24"/>
          <w:szCs w:val="24"/>
        </w:rPr>
        <w:t>HAKKÂRİ</w:t>
      </w:r>
      <w:r w:rsidRPr="002A6F98">
        <w:rPr>
          <w:rFonts w:ascii="Times New Roman" w:hAnsi="Times New Roman" w:cs="Times New Roman"/>
          <w:b/>
          <w:sz w:val="24"/>
          <w:szCs w:val="24"/>
        </w:rPr>
        <w:t xml:space="preserve"> ÜNİVERSİTESİ</w:t>
      </w:r>
    </w:p>
    <w:p w:rsidR="00254331" w:rsidRPr="002A6F98" w:rsidRDefault="004F1C41" w:rsidP="00C02A84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EZUN</w:t>
      </w:r>
      <w:r w:rsidR="002A6F98" w:rsidRPr="002A6F98">
        <w:rPr>
          <w:rFonts w:ascii="Times New Roman" w:hAnsi="Times New Roman" w:cs="Times New Roman"/>
          <w:b/>
          <w:sz w:val="24"/>
          <w:szCs w:val="24"/>
        </w:rPr>
        <w:t xml:space="preserve"> TAKİP KOMİSYONU </w:t>
      </w:r>
      <w:r w:rsidRPr="002A6F98">
        <w:rPr>
          <w:rFonts w:ascii="Times New Roman" w:hAnsi="Times New Roman" w:cs="Times New Roman"/>
          <w:b/>
          <w:sz w:val="24"/>
          <w:szCs w:val="24"/>
        </w:rPr>
        <w:t>YÖNERGESİ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F1C41" w:rsidRPr="002A6F98" w:rsidRDefault="004F1C41" w:rsidP="00B83C8A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BİRİNCİ BÖLÜM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Amaç, Kapsam, Dayanak, Tanımlar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Amaç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ADDE 1</w:t>
      </w:r>
      <w:r w:rsidRPr="002A6F98">
        <w:rPr>
          <w:rFonts w:ascii="Times New Roman" w:hAnsi="Times New Roman" w:cs="Times New Roman"/>
          <w:sz w:val="24"/>
          <w:szCs w:val="24"/>
        </w:rPr>
        <w:t xml:space="preserve"> – (1) Bu Yönergenin amacı, </w:t>
      </w:r>
      <w:r w:rsidR="00B21A8A" w:rsidRPr="002A6F98">
        <w:rPr>
          <w:rFonts w:ascii="Times New Roman" w:hAnsi="Times New Roman" w:cs="Times New Roman"/>
          <w:sz w:val="24"/>
          <w:szCs w:val="24"/>
        </w:rPr>
        <w:t>Hakkâri</w:t>
      </w:r>
      <w:r w:rsidR="002A6F98" w:rsidRPr="002A6F98">
        <w:rPr>
          <w:rFonts w:ascii="Times New Roman" w:hAnsi="Times New Roman" w:cs="Times New Roman"/>
          <w:sz w:val="24"/>
          <w:szCs w:val="24"/>
        </w:rPr>
        <w:t xml:space="preserve"> Üniversitesi Mez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</w:t>
      </w:r>
      <w:r w:rsidR="002A6F98" w:rsidRPr="002A6F98">
        <w:rPr>
          <w:rFonts w:ascii="Times New Roman" w:hAnsi="Times New Roman" w:cs="Times New Roman"/>
          <w:sz w:val="24"/>
          <w:szCs w:val="24"/>
        </w:rPr>
        <w:t>Komisyonu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amaçları, faaliyet alanları, yönetim organları ve bu organların görevleri ile çalışma şekline ilişkin usul ve esasları düzenlemektir.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Kapsam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ADDE 2</w:t>
      </w:r>
      <w:r w:rsidRPr="002A6F98">
        <w:rPr>
          <w:rFonts w:ascii="Times New Roman" w:hAnsi="Times New Roman" w:cs="Times New Roman"/>
          <w:sz w:val="24"/>
          <w:szCs w:val="24"/>
        </w:rPr>
        <w:t xml:space="preserve"> – (1) Bu Yönerge; </w:t>
      </w:r>
      <w:r w:rsidR="00B21A8A" w:rsidRPr="002A6F98">
        <w:rPr>
          <w:rFonts w:ascii="Times New Roman" w:hAnsi="Times New Roman" w:cs="Times New Roman"/>
          <w:sz w:val="24"/>
          <w:szCs w:val="24"/>
        </w:rPr>
        <w:t>Hakkâri</w:t>
      </w:r>
      <w:r w:rsidRPr="002A6F98">
        <w:rPr>
          <w:rFonts w:ascii="Times New Roman" w:hAnsi="Times New Roman" w:cs="Times New Roman"/>
          <w:sz w:val="24"/>
          <w:szCs w:val="24"/>
        </w:rPr>
        <w:t xml:space="preserve"> Üniversitesi </w:t>
      </w:r>
      <w:r w:rsidR="002A6F98" w:rsidRPr="002A6F98">
        <w:rPr>
          <w:rFonts w:ascii="Times New Roman" w:hAnsi="Times New Roman" w:cs="Times New Roman"/>
          <w:sz w:val="24"/>
          <w:szCs w:val="24"/>
        </w:rPr>
        <w:t xml:space="preserve">Mezun Komisyonunun </w:t>
      </w:r>
      <w:r w:rsidRPr="002A6F98">
        <w:rPr>
          <w:rFonts w:ascii="Times New Roman" w:hAnsi="Times New Roman" w:cs="Times New Roman"/>
          <w:sz w:val="24"/>
          <w:szCs w:val="24"/>
        </w:rPr>
        <w:t>amaçları, faaliyet alanları, yönetim organları, yönetim organlarının görevleri ve çalışma şekline ilişkin hükümleri kapsar.</w:t>
      </w:r>
      <w:r w:rsidR="002A6F98" w:rsidRPr="002A6F9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Dayanak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ADDE 3</w:t>
      </w:r>
      <w:r w:rsidRPr="002A6F98">
        <w:rPr>
          <w:rFonts w:ascii="Times New Roman" w:hAnsi="Times New Roman" w:cs="Times New Roman"/>
          <w:sz w:val="24"/>
          <w:szCs w:val="24"/>
        </w:rPr>
        <w:t xml:space="preserve"> – (1) Bu Yönerge; 4/11/1981 tarihli ve 2547 say</w:t>
      </w:r>
      <w:r w:rsidR="002A6F98" w:rsidRPr="002A6F98">
        <w:rPr>
          <w:rFonts w:ascii="Times New Roman" w:hAnsi="Times New Roman" w:cs="Times New Roman"/>
          <w:sz w:val="24"/>
          <w:szCs w:val="24"/>
        </w:rPr>
        <w:t>ılı Yükseköğretim Kanunu’nun 7.</w:t>
      </w:r>
      <w:r w:rsidRPr="002A6F98">
        <w:rPr>
          <w:rFonts w:ascii="Times New Roman" w:hAnsi="Times New Roman" w:cs="Times New Roman"/>
          <w:sz w:val="24"/>
          <w:szCs w:val="24"/>
        </w:rPr>
        <w:t xml:space="preserve"> maddesinin birinci fıkrasının (d) bendinin (</w:t>
      </w:r>
      <w:r w:rsidR="00464A0A">
        <w:rPr>
          <w:rFonts w:ascii="Times New Roman" w:hAnsi="Times New Roman" w:cs="Times New Roman"/>
          <w:sz w:val="24"/>
          <w:szCs w:val="24"/>
        </w:rPr>
        <w:t>2) numaralı alt bendi ile 14.</w:t>
      </w:r>
      <w:r w:rsidRPr="002A6F98">
        <w:rPr>
          <w:rFonts w:ascii="Times New Roman" w:hAnsi="Times New Roman" w:cs="Times New Roman"/>
          <w:sz w:val="24"/>
          <w:szCs w:val="24"/>
        </w:rPr>
        <w:t xml:space="preserve"> maddesine dayanılarak hazırlanmıştır.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Tanımlar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ADDE 4</w:t>
      </w:r>
      <w:r w:rsidRPr="002A6F98">
        <w:rPr>
          <w:rFonts w:ascii="Times New Roman" w:hAnsi="Times New Roman" w:cs="Times New Roman"/>
          <w:sz w:val="24"/>
          <w:szCs w:val="24"/>
        </w:rPr>
        <w:t xml:space="preserve">– (1) Bu Yönergede geçen;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a) </w:t>
      </w:r>
      <w:r w:rsidR="002A6F98">
        <w:rPr>
          <w:rFonts w:ascii="Times New Roman" w:hAnsi="Times New Roman" w:cs="Times New Roman"/>
          <w:sz w:val="24"/>
          <w:szCs w:val="24"/>
        </w:rPr>
        <w:t>Komisyon</w:t>
      </w:r>
      <w:r w:rsidRPr="002A6F98">
        <w:rPr>
          <w:rFonts w:ascii="Times New Roman" w:hAnsi="Times New Roman" w:cs="Times New Roman"/>
          <w:sz w:val="24"/>
          <w:szCs w:val="24"/>
        </w:rPr>
        <w:t xml:space="preserve">: </w:t>
      </w:r>
      <w:r w:rsidR="00B21A8A" w:rsidRPr="002A6F98">
        <w:rPr>
          <w:rFonts w:ascii="Times New Roman" w:hAnsi="Times New Roman" w:cs="Times New Roman"/>
          <w:sz w:val="24"/>
          <w:szCs w:val="24"/>
        </w:rPr>
        <w:t>Hakkâri</w:t>
      </w:r>
      <w:r w:rsidRPr="002A6F98">
        <w:rPr>
          <w:rFonts w:ascii="Times New Roman" w:hAnsi="Times New Roman" w:cs="Times New Roman"/>
          <w:sz w:val="24"/>
          <w:szCs w:val="24"/>
        </w:rPr>
        <w:t xml:space="preserve"> Üniversitesi </w:t>
      </w:r>
      <w:r w:rsidR="002A6F98">
        <w:rPr>
          <w:rFonts w:ascii="Times New Roman" w:hAnsi="Times New Roman" w:cs="Times New Roman"/>
          <w:sz w:val="24"/>
          <w:szCs w:val="24"/>
        </w:rPr>
        <w:t>Mezun</w:t>
      </w:r>
      <w:r w:rsidR="002A6F98" w:rsidRPr="004F1C41">
        <w:rPr>
          <w:rFonts w:ascii="Times New Roman" w:hAnsi="Times New Roman" w:cs="Times New Roman"/>
          <w:sz w:val="24"/>
          <w:szCs w:val="24"/>
        </w:rPr>
        <w:t xml:space="preserve"> </w:t>
      </w:r>
      <w:r w:rsidR="002A6F98">
        <w:rPr>
          <w:rFonts w:ascii="Times New Roman" w:hAnsi="Times New Roman" w:cs="Times New Roman"/>
          <w:sz w:val="24"/>
          <w:szCs w:val="24"/>
        </w:rPr>
        <w:t>Komisyonunu</w:t>
      </w:r>
      <w:r w:rsidRPr="002A6F98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b) </w:t>
      </w:r>
      <w:r w:rsidR="002A6F98" w:rsidRPr="002A6F98">
        <w:rPr>
          <w:rFonts w:ascii="Times New Roman" w:hAnsi="Times New Roman" w:cs="Times New Roman"/>
          <w:sz w:val="24"/>
          <w:szCs w:val="24"/>
        </w:rPr>
        <w:t>Rektör: Hakkâri Üniversitesi Rektörünü,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c) </w:t>
      </w:r>
      <w:r w:rsidR="002A6F98" w:rsidRPr="002A6F98">
        <w:rPr>
          <w:rFonts w:ascii="Times New Roman" w:hAnsi="Times New Roman" w:cs="Times New Roman"/>
          <w:sz w:val="24"/>
          <w:szCs w:val="24"/>
        </w:rPr>
        <w:t xml:space="preserve">Danışma Kurulu: </w:t>
      </w:r>
      <w:r w:rsidR="002A6F98">
        <w:rPr>
          <w:rFonts w:ascii="Times New Roman" w:hAnsi="Times New Roman" w:cs="Times New Roman"/>
          <w:sz w:val="24"/>
          <w:szCs w:val="24"/>
        </w:rPr>
        <w:t>Komisyonun</w:t>
      </w:r>
      <w:r w:rsidR="002A6F98" w:rsidRPr="002A6F98">
        <w:rPr>
          <w:rFonts w:ascii="Times New Roman" w:hAnsi="Times New Roman" w:cs="Times New Roman"/>
          <w:sz w:val="24"/>
          <w:szCs w:val="24"/>
        </w:rPr>
        <w:t xml:space="preserve"> Danışma Kurulunu</w:t>
      </w:r>
      <w:r w:rsidR="002A6F98">
        <w:rPr>
          <w:rFonts w:ascii="Times New Roman" w:hAnsi="Times New Roman" w:cs="Times New Roman"/>
          <w:sz w:val="24"/>
          <w:szCs w:val="24"/>
        </w:rPr>
        <w:t>,</w:t>
      </w:r>
    </w:p>
    <w:p w:rsidR="00B21A8A" w:rsidRPr="002A6F98" w:rsidRDefault="0058509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ç) </w:t>
      </w:r>
      <w:r w:rsidR="002A6F98" w:rsidRPr="002A6F98">
        <w:rPr>
          <w:rFonts w:ascii="Times New Roman" w:hAnsi="Times New Roman" w:cs="Times New Roman"/>
          <w:sz w:val="24"/>
          <w:szCs w:val="24"/>
        </w:rPr>
        <w:t>Birim: Hakkâri Üniversitesi’ne bağlı fakülte, enstitü, yüksekokul ve meslek yüksekokullarını ifade eder.</w:t>
      </w:r>
    </w:p>
    <w:p w:rsidR="004F1C41" w:rsidRPr="002A6F98" w:rsidRDefault="004F1C41" w:rsidP="00A27BD4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İKİNCİ BÖLÜM</w:t>
      </w:r>
    </w:p>
    <w:p w:rsidR="004F1C41" w:rsidRPr="002A6F98" w:rsidRDefault="00D6139F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139F">
        <w:rPr>
          <w:rFonts w:ascii="Times New Roman" w:hAnsi="Times New Roman" w:cs="Times New Roman"/>
          <w:b/>
          <w:sz w:val="24"/>
          <w:szCs w:val="24"/>
        </w:rPr>
        <w:t>Komisyonun</w:t>
      </w:r>
      <w:r w:rsidR="004F1C41" w:rsidRPr="00D6139F">
        <w:rPr>
          <w:rFonts w:ascii="Times New Roman" w:hAnsi="Times New Roman" w:cs="Times New Roman"/>
          <w:b/>
          <w:sz w:val="24"/>
          <w:szCs w:val="24"/>
        </w:rPr>
        <w:t xml:space="preserve"> Amaçları</w:t>
      </w:r>
      <w:r w:rsidR="004F1C41" w:rsidRPr="002A6F98">
        <w:rPr>
          <w:rFonts w:ascii="Times New Roman" w:hAnsi="Times New Roman" w:cs="Times New Roman"/>
          <w:b/>
          <w:sz w:val="24"/>
          <w:szCs w:val="24"/>
        </w:rPr>
        <w:t xml:space="preserve"> ve Faaliyet Alanları</w:t>
      </w:r>
    </w:p>
    <w:p w:rsidR="004F1C41" w:rsidRPr="002A6F98" w:rsidRDefault="00BE3088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139F">
        <w:rPr>
          <w:rFonts w:ascii="Times New Roman" w:hAnsi="Times New Roman" w:cs="Times New Roman"/>
          <w:b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4F1C41" w:rsidRPr="002A6F98">
        <w:rPr>
          <w:rFonts w:ascii="Times New Roman" w:hAnsi="Times New Roman" w:cs="Times New Roman"/>
          <w:b/>
          <w:sz w:val="24"/>
          <w:szCs w:val="24"/>
        </w:rPr>
        <w:t xml:space="preserve">maçları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MADDE 5 </w:t>
      </w:r>
      <w:r w:rsidRPr="002A6F98">
        <w:rPr>
          <w:rFonts w:ascii="Times New Roman" w:hAnsi="Times New Roman" w:cs="Times New Roman"/>
          <w:sz w:val="24"/>
          <w:szCs w:val="24"/>
        </w:rPr>
        <w:t xml:space="preserve">– (1) </w:t>
      </w:r>
      <w:r w:rsidR="00BE3088" w:rsidRPr="00BE3088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amaçları şunlardır: </w:t>
      </w:r>
    </w:p>
    <w:p w:rsidR="00307C70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a) </w:t>
      </w:r>
      <w:r w:rsidR="00E67796">
        <w:rPr>
          <w:rFonts w:ascii="Times New Roman" w:hAnsi="Times New Roman" w:cs="Times New Roman"/>
          <w:sz w:val="24"/>
          <w:szCs w:val="24"/>
        </w:rPr>
        <w:t xml:space="preserve">Mezunlar </w:t>
      </w:r>
      <w:r w:rsidR="00E55B4F">
        <w:rPr>
          <w:rFonts w:ascii="Times New Roman" w:hAnsi="Times New Roman" w:cs="Times New Roman"/>
          <w:sz w:val="24"/>
          <w:szCs w:val="24"/>
        </w:rPr>
        <w:t xml:space="preserve">ile iletişim halinde bulunarak, </w:t>
      </w:r>
      <w:r w:rsidR="00307C70">
        <w:rPr>
          <w:rFonts w:ascii="Times New Roman" w:hAnsi="Times New Roman" w:cs="Times New Roman"/>
          <w:sz w:val="24"/>
          <w:szCs w:val="24"/>
        </w:rPr>
        <w:t xml:space="preserve">posta ve e-posta adresi, telefon ve faks </w:t>
      </w:r>
      <w:r w:rsidR="000448AF">
        <w:rPr>
          <w:rFonts w:ascii="Times New Roman" w:hAnsi="Times New Roman" w:cs="Times New Roman"/>
          <w:sz w:val="24"/>
          <w:szCs w:val="24"/>
        </w:rPr>
        <w:t>numarası gibi bilgilerini toplamak</w:t>
      </w:r>
      <w:r w:rsidR="00307C70">
        <w:rPr>
          <w:rFonts w:ascii="Times New Roman" w:hAnsi="Times New Roman" w:cs="Times New Roman"/>
          <w:sz w:val="24"/>
          <w:szCs w:val="24"/>
        </w:rPr>
        <w:t xml:space="preserve"> </w:t>
      </w:r>
      <w:r w:rsidR="000448AF">
        <w:rPr>
          <w:rFonts w:ascii="Times New Roman" w:hAnsi="Times New Roman" w:cs="Times New Roman"/>
          <w:sz w:val="24"/>
          <w:szCs w:val="24"/>
        </w:rPr>
        <w:t>ve bir bilgi bankasına kaydetmek,</w:t>
      </w:r>
      <w:r w:rsidR="00307C7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b) Mezunların kendi aralarında ve üniversite ile iletişimini sağla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c) Üniversite mezunlarının ulusal ve uluslararası bilimsel ve kültürel deneyimlerinin gelişmesine ve zenginleşmesine yardımcı ol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ç) Ulusal ve uluslararası platformlarda üniversitenin tanıtımını yap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d) Mezunlarımızın birikimlerini, Üniversitenin ve Türkiye’nin teknolojik, sosyal, kültürel gelişimine ve toplumsal duyarlılığın artmasına katkıda bulunacak şekilde yönlendirmek, </w:t>
      </w:r>
    </w:p>
    <w:p w:rsidR="00A930A2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lastRenderedPageBreak/>
        <w:t xml:space="preserve">e) </w:t>
      </w:r>
      <w:r w:rsidR="00A930A2">
        <w:rPr>
          <w:rFonts w:ascii="Times New Roman" w:hAnsi="Times New Roman" w:cs="Times New Roman"/>
          <w:sz w:val="24"/>
          <w:szCs w:val="24"/>
        </w:rPr>
        <w:t>Mezunlar ile ilgili güncel bilgilerin elde edilebilmesi için web ortamında veri girilmesini sağlamak,</w:t>
      </w:r>
    </w:p>
    <w:p w:rsidR="00FB5E3D" w:rsidRDefault="00A930A2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)</w:t>
      </w:r>
      <w:r w:rsidR="00FB5E3D">
        <w:rPr>
          <w:rFonts w:ascii="Times New Roman" w:hAnsi="Times New Roman" w:cs="Times New Roman"/>
          <w:sz w:val="24"/>
          <w:szCs w:val="24"/>
        </w:rPr>
        <w:t xml:space="preserve"> Mezunlar ile Öğretim Elemanları ve öğrencileri yılda 1 kez bir araya getirecek forum ya da toplantı gibi etkinlikler düzenleyerek karşılıklı fikir alışverişi için ortam sağlamak,</w:t>
      </w:r>
    </w:p>
    <w:p w:rsidR="00FB5E3D" w:rsidRDefault="00FB5E3D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ı) Mezunların çalışma alanları, kariyerleri, önemli projeleri ve başarılarını öğrencilere aktarmalarını sağlayarak, rehberlik ve </w:t>
      </w:r>
      <w:proofErr w:type="gramStart"/>
      <w:r>
        <w:rPr>
          <w:rFonts w:ascii="Times New Roman" w:hAnsi="Times New Roman" w:cs="Times New Roman"/>
          <w:sz w:val="24"/>
          <w:szCs w:val="24"/>
        </w:rPr>
        <w:t>motivasyonu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ön planda tutmak,</w:t>
      </w:r>
    </w:p>
    <w:p w:rsidR="006A7844" w:rsidRDefault="00FB5E3D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) </w:t>
      </w:r>
      <w:r w:rsidR="006A7844">
        <w:rPr>
          <w:rFonts w:ascii="Times New Roman" w:hAnsi="Times New Roman" w:cs="Times New Roman"/>
          <w:sz w:val="24"/>
          <w:szCs w:val="24"/>
        </w:rPr>
        <w:t>Mezun durumdaki öğrencilerin durumlarını görüşmek ve değerlendirmek,</w:t>
      </w:r>
    </w:p>
    <w:p w:rsidR="00A930A2" w:rsidRPr="002A6F98" w:rsidRDefault="006A7844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) </w:t>
      </w:r>
      <w:r w:rsidR="00A930A2" w:rsidRPr="002A6F98">
        <w:rPr>
          <w:rFonts w:ascii="Times New Roman" w:hAnsi="Times New Roman" w:cs="Times New Roman"/>
          <w:sz w:val="24"/>
          <w:szCs w:val="24"/>
        </w:rPr>
        <w:t>Mezunlarımıza iş bulmaları konusunda destek olabilecek veri bankası, mezun kılavuzları gibi kaynakları oluşturmaktır.</w:t>
      </w:r>
    </w:p>
    <w:p w:rsidR="004F1C41" w:rsidRPr="002A6F98" w:rsidRDefault="00BE3088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139F">
        <w:rPr>
          <w:rFonts w:ascii="Times New Roman" w:hAnsi="Times New Roman" w:cs="Times New Roman"/>
          <w:b/>
          <w:sz w:val="24"/>
          <w:szCs w:val="24"/>
        </w:rPr>
        <w:t>Komisyonun</w:t>
      </w:r>
      <w:r>
        <w:rPr>
          <w:rFonts w:ascii="Times New Roman" w:hAnsi="Times New Roman" w:cs="Times New Roman"/>
          <w:b/>
          <w:sz w:val="24"/>
          <w:szCs w:val="24"/>
        </w:rPr>
        <w:t xml:space="preserve"> Faaliyet A</w:t>
      </w:r>
      <w:r w:rsidR="004F1C41" w:rsidRPr="002A6F98">
        <w:rPr>
          <w:rFonts w:ascii="Times New Roman" w:hAnsi="Times New Roman" w:cs="Times New Roman"/>
          <w:b/>
          <w:sz w:val="24"/>
          <w:szCs w:val="24"/>
        </w:rPr>
        <w:t xml:space="preserve">lanları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MADDE 6 </w:t>
      </w:r>
      <w:r w:rsidRPr="002A6F98">
        <w:rPr>
          <w:rFonts w:ascii="Times New Roman" w:hAnsi="Times New Roman" w:cs="Times New Roman"/>
          <w:sz w:val="24"/>
          <w:szCs w:val="24"/>
        </w:rPr>
        <w:t xml:space="preserve">– (1) </w:t>
      </w:r>
      <w:r w:rsidR="00A8733B" w:rsidRPr="00A8733B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faaliyet alanları şunlardır: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a) Mezun adres, kurum ve e-posta adreslerini temin ederek iletişim </w:t>
      </w:r>
      <w:r w:rsidR="00B21A8A" w:rsidRPr="002A6F98">
        <w:rPr>
          <w:rFonts w:ascii="Times New Roman" w:hAnsi="Times New Roman" w:cs="Times New Roman"/>
          <w:sz w:val="24"/>
          <w:szCs w:val="24"/>
        </w:rPr>
        <w:t>imkânını</w:t>
      </w:r>
      <w:r w:rsidRPr="002A6F98">
        <w:rPr>
          <w:rFonts w:ascii="Times New Roman" w:hAnsi="Times New Roman" w:cs="Times New Roman"/>
          <w:sz w:val="24"/>
          <w:szCs w:val="24"/>
        </w:rPr>
        <w:t xml:space="preserve"> en üst düzeyde sağla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b) Mezunlar arasındaki iletişimi güçlendirme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c) Mezun dernekleri ile işbirliği yap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ç) Üniversiteler, kamu kurum ve kuruluşları ile özel kurum ve sivil toplum örgütleri ile amaçları ve faaliyet alanları konusunda işbirliği yap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d) Üniversite-sanayi işbirliğini sağlamaya yönelik faaliyetlerde bulun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e) Üniversitemiz mezunları ile öğrencileri bir araya getirerek tecrübelerin paylaşılmasını sağla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f) Mezunların sürekli eğitimine katkı sağla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g) Mezunlar günü düzenleme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ğ) Mezunlarımızın yararlanabileceği tesisler, ortamlar, aktiviteler oluştur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h) Mezunlara ve öğrencilere iş olanaklarını duyur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ı) Öğrencilerimize iş ve staj yeri konusunda rehberlik etme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i) Öğrenci kulüpleri ile birlikte ortak toplantı, kongre, panel vb. eğitim faaliyetleri yapma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j) Sosyal sorumluluk projeleri geliştirmek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>k) Üniversiteyi tanıtıcı faaliyetlerde bulunmak.</w:t>
      </w:r>
    </w:p>
    <w:p w:rsidR="004F1C41" w:rsidRPr="002A6F98" w:rsidRDefault="004F1C41" w:rsidP="00732B2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ÜÇÜNCÜ BÖLÜM</w:t>
      </w:r>
    </w:p>
    <w:p w:rsidR="004F1C41" w:rsidRPr="002A6F98" w:rsidRDefault="00A8733B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139F">
        <w:rPr>
          <w:rFonts w:ascii="Times New Roman" w:hAnsi="Times New Roman" w:cs="Times New Roman"/>
          <w:b/>
          <w:sz w:val="24"/>
          <w:szCs w:val="24"/>
        </w:rPr>
        <w:t>Komisyonun</w:t>
      </w:r>
      <w:r w:rsidR="004F1C41" w:rsidRPr="002A6F98">
        <w:rPr>
          <w:rFonts w:ascii="Times New Roman" w:hAnsi="Times New Roman" w:cs="Times New Roman"/>
          <w:b/>
          <w:sz w:val="24"/>
          <w:szCs w:val="24"/>
        </w:rPr>
        <w:t xml:space="preserve"> Yönetim Organları, Birimleri, Çalışma Grupları ve Görevleri</w:t>
      </w:r>
    </w:p>
    <w:p w:rsidR="004F1C41" w:rsidRPr="002A6F98" w:rsidRDefault="00A8733B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139F">
        <w:rPr>
          <w:rFonts w:ascii="Times New Roman" w:hAnsi="Times New Roman" w:cs="Times New Roman"/>
          <w:b/>
          <w:sz w:val="24"/>
          <w:szCs w:val="24"/>
        </w:rPr>
        <w:t>Komisyonun</w:t>
      </w:r>
      <w:r w:rsidR="004F1C41" w:rsidRPr="002A6F9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Y</w:t>
      </w:r>
      <w:r w:rsidR="004F1C41" w:rsidRPr="002A6F98">
        <w:rPr>
          <w:rFonts w:ascii="Times New Roman" w:hAnsi="Times New Roman" w:cs="Times New Roman"/>
          <w:b/>
          <w:sz w:val="24"/>
          <w:szCs w:val="24"/>
        </w:rPr>
        <w:t xml:space="preserve">önetim </w:t>
      </w:r>
      <w:r>
        <w:rPr>
          <w:rFonts w:ascii="Times New Roman" w:hAnsi="Times New Roman" w:cs="Times New Roman"/>
          <w:b/>
          <w:sz w:val="24"/>
          <w:szCs w:val="24"/>
        </w:rPr>
        <w:t>O</w:t>
      </w:r>
      <w:r w:rsidR="004F1C41" w:rsidRPr="002A6F98">
        <w:rPr>
          <w:rFonts w:ascii="Times New Roman" w:hAnsi="Times New Roman" w:cs="Times New Roman"/>
          <w:b/>
          <w:sz w:val="24"/>
          <w:szCs w:val="24"/>
        </w:rPr>
        <w:t xml:space="preserve">rganları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MADDE 7 </w:t>
      </w:r>
      <w:r w:rsidRPr="002A6F98">
        <w:rPr>
          <w:rFonts w:ascii="Times New Roman" w:hAnsi="Times New Roman" w:cs="Times New Roman"/>
          <w:sz w:val="24"/>
          <w:szCs w:val="24"/>
        </w:rPr>
        <w:t xml:space="preserve">– (1) </w:t>
      </w:r>
      <w:r w:rsidR="00A8733B" w:rsidRPr="00A8733B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yönetim organları şunlardır: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a) </w:t>
      </w:r>
      <w:r w:rsidR="00A8733B">
        <w:rPr>
          <w:rFonts w:ascii="Times New Roman" w:hAnsi="Times New Roman" w:cs="Times New Roman"/>
          <w:sz w:val="24"/>
          <w:szCs w:val="24"/>
        </w:rPr>
        <w:t>Komisyon</w:t>
      </w:r>
      <w:r w:rsidRPr="002A6F98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B21A8A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b) Danışma Kurulu, </w:t>
      </w:r>
    </w:p>
    <w:p w:rsidR="004F1C41" w:rsidRPr="002A6F98" w:rsidRDefault="004F1C41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>c) Birim Koordinatörleri.</w:t>
      </w:r>
    </w:p>
    <w:p w:rsidR="00B21A8A" w:rsidRPr="002A6F98" w:rsidRDefault="00732B2F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omisyon</w:t>
      </w:r>
      <w:r w:rsidR="00B21A8A" w:rsidRPr="002A6F9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MADDE 8 </w:t>
      </w:r>
      <w:r w:rsidRPr="002A6F98">
        <w:rPr>
          <w:rFonts w:ascii="Times New Roman" w:hAnsi="Times New Roman" w:cs="Times New Roman"/>
          <w:sz w:val="24"/>
          <w:szCs w:val="24"/>
        </w:rPr>
        <w:t xml:space="preserve">– (1) </w:t>
      </w:r>
      <w:r w:rsidR="00A8733B">
        <w:rPr>
          <w:rFonts w:ascii="Times New Roman" w:hAnsi="Times New Roman" w:cs="Times New Roman"/>
          <w:sz w:val="24"/>
          <w:szCs w:val="24"/>
        </w:rPr>
        <w:t>Komisyon</w:t>
      </w:r>
      <w:r w:rsidRPr="002A6F98">
        <w:rPr>
          <w:rFonts w:ascii="Times New Roman" w:hAnsi="Times New Roman" w:cs="Times New Roman"/>
          <w:sz w:val="24"/>
          <w:szCs w:val="24"/>
        </w:rPr>
        <w:t xml:space="preserve">; Üniversitenin öğretim üyeleri arasından Rektör tarafından üç yıl için görevlendirilir. </w:t>
      </w:r>
      <w:r w:rsidR="00A8733B">
        <w:rPr>
          <w:rFonts w:ascii="Times New Roman" w:hAnsi="Times New Roman" w:cs="Times New Roman"/>
          <w:sz w:val="24"/>
          <w:szCs w:val="24"/>
        </w:rPr>
        <w:t>Komisyon üyeleri yeniden görevlendirilebilir. Komisyon üyelerinin seçilmesi</w:t>
      </w:r>
      <w:r w:rsidRPr="002A6F98">
        <w:rPr>
          <w:rFonts w:ascii="Times New Roman" w:hAnsi="Times New Roman" w:cs="Times New Roman"/>
          <w:sz w:val="24"/>
          <w:szCs w:val="24"/>
        </w:rPr>
        <w:t xml:space="preserve"> Rektör tarafından yapılır.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(2) </w:t>
      </w:r>
      <w:r w:rsidR="000A11F8">
        <w:rPr>
          <w:rFonts w:ascii="Times New Roman" w:hAnsi="Times New Roman" w:cs="Times New Roman"/>
          <w:sz w:val="24"/>
          <w:szCs w:val="24"/>
        </w:rPr>
        <w:t xml:space="preserve">Komisyon başkanı, </w:t>
      </w:r>
      <w:r w:rsidRPr="002A6F98">
        <w:rPr>
          <w:rFonts w:ascii="Times New Roman" w:hAnsi="Times New Roman" w:cs="Times New Roman"/>
          <w:sz w:val="24"/>
          <w:szCs w:val="24"/>
        </w:rPr>
        <w:t xml:space="preserve">Rektör tarafından </w:t>
      </w:r>
      <w:r w:rsidR="000A11F8">
        <w:rPr>
          <w:rFonts w:ascii="Times New Roman" w:hAnsi="Times New Roman" w:cs="Times New Roman"/>
          <w:sz w:val="24"/>
          <w:szCs w:val="24"/>
        </w:rPr>
        <w:t>belirlenir. Komisyon başkanının</w:t>
      </w:r>
      <w:r w:rsidRPr="002A6F98">
        <w:rPr>
          <w:rFonts w:ascii="Times New Roman" w:hAnsi="Times New Roman" w:cs="Times New Roman"/>
          <w:sz w:val="24"/>
          <w:szCs w:val="24"/>
        </w:rPr>
        <w:t xml:space="preserve"> görevi </w:t>
      </w:r>
      <w:r w:rsidR="000A11F8">
        <w:rPr>
          <w:rFonts w:ascii="Times New Roman" w:hAnsi="Times New Roman" w:cs="Times New Roman"/>
          <w:sz w:val="24"/>
          <w:szCs w:val="24"/>
        </w:rPr>
        <w:t xml:space="preserve">başında bulunmadığı zamanlarda, başkanın </w:t>
      </w:r>
      <w:r w:rsidRPr="002A6F98">
        <w:rPr>
          <w:rFonts w:ascii="Times New Roman" w:hAnsi="Times New Roman" w:cs="Times New Roman"/>
          <w:sz w:val="24"/>
          <w:szCs w:val="24"/>
        </w:rPr>
        <w:t xml:space="preserve">belirleyeceği birim koordinatörlerinden birisi </w:t>
      </w:r>
      <w:r w:rsidR="000A11F8">
        <w:rPr>
          <w:rFonts w:ascii="Times New Roman" w:hAnsi="Times New Roman" w:cs="Times New Roman"/>
          <w:sz w:val="24"/>
          <w:szCs w:val="24"/>
        </w:rPr>
        <w:t>başkana</w:t>
      </w:r>
      <w:r w:rsidRPr="002A6F98">
        <w:rPr>
          <w:rFonts w:ascii="Times New Roman" w:hAnsi="Times New Roman" w:cs="Times New Roman"/>
          <w:sz w:val="24"/>
          <w:szCs w:val="24"/>
        </w:rPr>
        <w:t xml:space="preserve"> vekâlet eder. Vekâlet süresi altı ayı geçemez. </w:t>
      </w:r>
    </w:p>
    <w:p w:rsidR="00B21A8A" w:rsidRPr="002A6F98" w:rsidRDefault="000A11F8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omisyon Başkanının G</w:t>
      </w:r>
      <w:r w:rsidR="00B21A8A" w:rsidRPr="002A6F98">
        <w:rPr>
          <w:rFonts w:ascii="Times New Roman" w:hAnsi="Times New Roman" w:cs="Times New Roman"/>
          <w:b/>
          <w:sz w:val="24"/>
          <w:szCs w:val="24"/>
        </w:rPr>
        <w:t xml:space="preserve">örevleri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ADDE 9</w:t>
      </w:r>
      <w:r w:rsidRPr="002A6F98">
        <w:rPr>
          <w:rFonts w:ascii="Times New Roman" w:hAnsi="Times New Roman" w:cs="Times New Roman"/>
          <w:sz w:val="24"/>
          <w:szCs w:val="24"/>
        </w:rPr>
        <w:t xml:space="preserve"> – (1) </w:t>
      </w:r>
      <w:r w:rsidR="000A11F8">
        <w:rPr>
          <w:rFonts w:ascii="Times New Roman" w:hAnsi="Times New Roman" w:cs="Times New Roman"/>
          <w:sz w:val="24"/>
          <w:szCs w:val="24"/>
        </w:rPr>
        <w:t>Komisyon başkanının görevleri</w:t>
      </w:r>
      <w:r w:rsidRPr="002A6F98">
        <w:rPr>
          <w:rFonts w:ascii="Times New Roman" w:hAnsi="Times New Roman" w:cs="Times New Roman"/>
          <w:sz w:val="24"/>
          <w:szCs w:val="24"/>
        </w:rPr>
        <w:t xml:space="preserve"> şunlardır: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a) </w:t>
      </w:r>
      <w:r w:rsidR="000A11F8">
        <w:rPr>
          <w:rFonts w:ascii="Times New Roman" w:hAnsi="Times New Roman" w:cs="Times New Roman"/>
          <w:sz w:val="24"/>
          <w:szCs w:val="24"/>
        </w:rPr>
        <w:t>Komisyonu</w:t>
      </w:r>
      <w:r w:rsidRPr="002A6F98">
        <w:rPr>
          <w:rFonts w:ascii="Times New Roman" w:hAnsi="Times New Roman" w:cs="Times New Roman"/>
          <w:sz w:val="24"/>
          <w:szCs w:val="24"/>
        </w:rPr>
        <w:t xml:space="preserve"> temsil etmek,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b) </w:t>
      </w:r>
      <w:r w:rsidR="000A11F8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düzenli çalışmasını sağlamak ve bu amaçla her türlü tedbiri almak,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c) </w:t>
      </w:r>
      <w:r w:rsidR="000A11F8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idari ilişkilerini yürütmek,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ç) Birim Koordinatörlerinin işbirliği yapmalarını ve etkin çalışmalarını sağlamak,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d) Danışma Kurulu gündemini hazırlamak,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e) Yıllık faaliyet raporunu süresi içerisinde Rektöre sunmak,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f) </w:t>
      </w:r>
      <w:r w:rsidR="00954092">
        <w:rPr>
          <w:rFonts w:ascii="Times New Roman" w:hAnsi="Times New Roman" w:cs="Times New Roman"/>
          <w:sz w:val="24"/>
          <w:szCs w:val="24"/>
        </w:rPr>
        <w:t>Komisyon başkanının</w:t>
      </w:r>
      <w:r w:rsidRPr="002A6F98">
        <w:rPr>
          <w:rFonts w:ascii="Times New Roman" w:hAnsi="Times New Roman" w:cs="Times New Roman"/>
          <w:sz w:val="24"/>
          <w:szCs w:val="24"/>
        </w:rPr>
        <w:t xml:space="preserve"> görev alanına giren faaliyetlerin yürütülmesi ve ilgili her türlü çalışmayı koordine etmek.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Danışma kurulu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MADDE 10 </w:t>
      </w:r>
      <w:r w:rsidRPr="002A6F98">
        <w:rPr>
          <w:rFonts w:ascii="Times New Roman" w:hAnsi="Times New Roman" w:cs="Times New Roman"/>
          <w:sz w:val="24"/>
          <w:szCs w:val="24"/>
        </w:rPr>
        <w:t xml:space="preserve">– (1) Danışma Kurulu; üç yıllığına Rektör tarafından görevlendirilir.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A6F98">
        <w:rPr>
          <w:rFonts w:ascii="Times New Roman" w:hAnsi="Times New Roman" w:cs="Times New Roman"/>
          <w:sz w:val="24"/>
          <w:szCs w:val="24"/>
        </w:rPr>
        <w:t xml:space="preserve">(2) Danışma Kurulu; Rektör veya görevlendireceği Rektör Yardımcısı Başkanlığında; Rektör Danışmanı, Koordinatör, Sağlık, Kültür ve Spor Dairesi Başkanı, Öğrenci İşleri Dairesi Başkanı, Bilgi İşlem Dairesi Başkanı, Proje Yönetimi Ofisi Müdürü, Üniversite- Sanayi-İş Dünyası İşbirliğini Geliştirme Uygulama ve Araştırma Merkezi Müdürü, Sürekli Eğitim Merkezi Müdürü, Öğrenci Konseyi Başkanı, Araştırma Görevlileri Temsilcisi, Birim Koordinatörleri ile </w:t>
      </w:r>
      <w:r w:rsidR="00D507B9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çalışma alanları ile ilgili konularda Üniversitede kadrolu ve tam gün görev yapan en az üç öğretim elemanından oluşur. </w:t>
      </w:r>
      <w:proofErr w:type="gramEnd"/>
      <w:r w:rsidRPr="002A6F98">
        <w:rPr>
          <w:rFonts w:ascii="Times New Roman" w:hAnsi="Times New Roman" w:cs="Times New Roman"/>
          <w:sz w:val="24"/>
          <w:szCs w:val="24"/>
        </w:rPr>
        <w:t xml:space="preserve">Süreleri dolan üyeler yeniden görevlendirilebilir.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(3) Danışma Kurulu, yılda en az bir defa başkanın daveti üzerine toplanır, gerekli görülen durumlarda Başkan Danışma Kurulunu toplantıya çağırabilir.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(4) Kararlar toplantıya katılanların oy çokluğu ile alınır.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>(5) Danışma Kurulu, görevlerini yerine getirmek için alt komisyonlar oluşturabilir.</w:t>
      </w:r>
    </w:p>
    <w:p w:rsidR="00B21A8A" w:rsidRPr="002A6F98" w:rsidRDefault="00A52AB4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nışma Kurulunun G</w:t>
      </w:r>
      <w:r w:rsidR="00B21A8A" w:rsidRPr="002A6F98">
        <w:rPr>
          <w:rFonts w:ascii="Times New Roman" w:hAnsi="Times New Roman" w:cs="Times New Roman"/>
          <w:b/>
          <w:sz w:val="24"/>
          <w:szCs w:val="24"/>
        </w:rPr>
        <w:t xml:space="preserve">örevleri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ADDE 11</w:t>
      </w:r>
      <w:r w:rsidRPr="002A6F98">
        <w:rPr>
          <w:rFonts w:ascii="Times New Roman" w:hAnsi="Times New Roman" w:cs="Times New Roman"/>
          <w:sz w:val="24"/>
          <w:szCs w:val="24"/>
        </w:rPr>
        <w:t xml:space="preserve"> – (1) Danışma Kurulu; </w:t>
      </w:r>
      <w:r w:rsidR="00A52AB4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çalışması ve yönetimi ile ilgili önerileri değerlendirir, önerilerde bulunur.</w:t>
      </w:r>
    </w:p>
    <w:p w:rsidR="00B21A8A" w:rsidRPr="002A6F98" w:rsidRDefault="00A52AB4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rim Koordinatörleri ve G</w:t>
      </w:r>
      <w:r w:rsidR="00B21A8A" w:rsidRPr="002A6F98">
        <w:rPr>
          <w:rFonts w:ascii="Times New Roman" w:hAnsi="Times New Roman" w:cs="Times New Roman"/>
          <w:b/>
          <w:sz w:val="24"/>
          <w:szCs w:val="24"/>
        </w:rPr>
        <w:t xml:space="preserve">örevleri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MADDE 12 </w:t>
      </w:r>
      <w:r w:rsidRPr="002A6F98">
        <w:rPr>
          <w:rFonts w:ascii="Times New Roman" w:hAnsi="Times New Roman" w:cs="Times New Roman"/>
          <w:sz w:val="24"/>
          <w:szCs w:val="24"/>
        </w:rPr>
        <w:t xml:space="preserve">– (1) </w:t>
      </w:r>
      <w:r w:rsidR="00A52AB4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çalışmalarını daha etkin ve verimli yürütmek üzere, Fakültelerde </w:t>
      </w:r>
      <w:r w:rsidR="00A52AB4">
        <w:rPr>
          <w:rFonts w:ascii="Times New Roman" w:hAnsi="Times New Roman" w:cs="Times New Roman"/>
          <w:sz w:val="24"/>
          <w:szCs w:val="24"/>
        </w:rPr>
        <w:t>Öğretim Üyelerinden herhangi</w:t>
      </w:r>
      <w:r w:rsidRPr="002A6F98">
        <w:rPr>
          <w:rFonts w:ascii="Times New Roman" w:hAnsi="Times New Roman" w:cs="Times New Roman"/>
          <w:sz w:val="24"/>
          <w:szCs w:val="24"/>
        </w:rPr>
        <w:t xml:space="preserve"> biri, yüksekokul, meslek yüksekokulları ve </w:t>
      </w:r>
      <w:r w:rsidRPr="002A6F98">
        <w:rPr>
          <w:rFonts w:ascii="Times New Roman" w:hAnsi="Times New Roman" w:cs="Times New Roman"/>
          <w:sz w:val="24"/>
          <w:szCs w:val="24"/>
        </w:rPr>
        <w:lastRenderedPageBreak/>
        <w:t xml:space="preserve">enstitülerde ise </w:t>
      </w:r>
      <w:r w:rsidR="00A52AB4">
        <w:rPr>
          <w:rFonts w:ascii="Times New Roman" w:hAnsi="Times New Roman" w:cs="Times New Roman"/>
          <w:sz w:val="24"/>
          <w:szCs w:val="24"/>
        </w:rPr>
        <w:t>Öğretim Elemanlarından herhangi</w:t>
      </w:r>
      <w:r w:rsidRPr="002A6F98">
        <w:rPr>
          <w:rFonts w:ascii="Times New Roman" w:hAnsi="Times New Roman" w:cs="Times New Roman"/>
          <w:sz w:val="24"/>
          <w:szCs w:val="24"/>
        </w:rPr>
        <w:t xml:space="preserve"> biri, ilgili birim yöneticisinin önerisi ile Rektör tarafından Birim Koordinatörü olarak görevlendirilir. </w:t>
      </w:r>
      <w:r w:rsidR="00A52A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(2) Birim Koordinatörünün görev süresi </w:t>
      </w:r>
      <w:r w:rsidR="00732B2F">
        <w:rPr>
          <w:rFonts w:ascii="Times New Roman" w:hAnsi="Times New Roman" w:cs="Times New Roman"/>
          <w:sz w:val="24"/>
          <w:szCs w:val="24"/>
        </w:rPr>
        <w:t>üç</w:t>
      </w:r>
      <w:r w:rsidRPr="002A6F98">
        <w:rPr>
          <w:rFonts w:ascii="Times New Roman" w:hAnsi="Times New Roman" w:cs="Times New Roman"/>
          <w:sz w:val="24"/>
          <w:szCs w:val="24"/>
        </w:rPr>
        <w:t xml:space="preserve"> ile sınırlıdır. </w:t>
      </w:r>
      <w:r w:rsidR="00464A0A">
        <w:rPr>
          <w:rFonts w:ascii="Times New Roman" w:hAnsi="Times New Roman" w:cs="Times New Roman"/>
          <w:sz w:val="24"/>
          <w:szCs w:val="24"/>
        </w:rPr>
        <w:t xml:space="preserve">Süresi dolan Birim Koordinatörü yeniden seçilebilir veya onun yerine ilgili birimden başka bir öğretim elemanı görevlendirilebilir.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sz w:val="24"/>
          <w:szCs w:val="24"/>
        </w:rPr>
        <w:t xml:space="preserve">(3) </w:t>
      </w:r>
      <w:r w:rsidR="00464A0A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al</w:t>
      </w:r>
      <w:r w:rsidR="00464A0A">
        <w:rPr>
          <w:rFonts w:ascii="Times New Roman" w:hAnsi="Times New Roman" w:cs="Times New Roman"/>
          <w:sz w:val="24"/>
          <w:szCs w:val="24"/>
        </w:rPr>
        <w:t>ınan</w:t>
      </w:r>
      <w:r w:rsidRPr="002A6F98">
        <w:rPr>
          <w:rFonts w:ascii="Times New Roman" w:hAnsi="Times New Roman" w:cs="Times New Roman"/>
          <w:sz w:val="24"/>
          <w:szCs w:val="24"/>
        </w:rPr>
        <w:t xml:space="preserve"> kararların kendi birimlerinde uygulanmasını sağlarlar.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DÖRDÜNCÜ BÖLÜM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Çeşitli ve Son Hükümler</w:t>
      </w:r>
    </w:p>
    <w:p w:rsidR="00B21A8A" w:rsidRPr="002A6F98" w:rsidRDefault="009A7E9C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sonel İ</w:t>
      </w:r>
      <w:r w:rsidR="00B21A8A" w:rsidRPr="002A6F98">
        <w:rPr>
          <w:rFonts w:ascii="Times New Roman" w:hAnsi="Times New Roman" w:cs="Times New Roman"/>
          <w:b/>
          <w:sz w:val="24"/>
          <w:szCs w:val="24"/>
        </w:rPr>
        <w:t xml:space="preserve">htiyacı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ADDE 13</w:t>
      </w:r>
      <w:r w:rsidRPr="002A6F98">
        <w:rPr>
          <w:rFonts w:ascii="Times New Roman" w:hAnsi="Times New Roman" w:cs="Times New Roman"/>
          <w:sz w:val="24"/>
          <w:szCs w:val="24"/>
        </w:rPr>
        <w:t xml:space="preserve"> – (1) </w:t>
      </w:r>
      <w:r w:rsidR="009A7E9C">
        <w:rPr>
          <w:rFonts w:ascii="Times New Roman" w:hAnsi="Times New Roman" w:cs="Times New Roman"/>
          <w:sz w:val="24"/>
          <w:szCs w:val="24"/>
        </w:rPr>
        <w:t>Komisyonun</w:t>
      </w:r>
      <w:r w:rsidRPr="002A6F98">
        <w:rPr>
          <w:rFonts w:ascii="Times New Roman" w:hAnsi="Times New Roman" w:cs="Times New Roman"/>
          <w:sz w:val="24"/>
          <w:szCs w:val="24"/>
        </w:rPr>
        <w:t xml:space="preserve"> akademik, idari ve teknik personel ihtiyacı, 2547 sa</w:t>
      </w:r>
      <w:r w:rsidR="009A7E9C">
        <w:rPr>
          <w:rFonts w:ascii="Times New Roman" w:hAnsi="Times New Roman" w:cs="Times New Roman"/>
          <w:sz w:val="24"/>
          <w:szCs w:val="24"/>
        </w:rPr>
        <w:t xml:space="preserve">yılı Yükseköğretim Kanununun 13. </w:t>
      </w:r>
      <w:r w:rsidRPr="002A6F98">
        <w:rPr>
          <w:rFonts w:ascii="Times New Roman" w:hAnsi="Times New Roman" w:cs="Times New Roman"/>
          <w:sz w:val="24"/>
          <w:szCs w:val="24"/>
        </w:rPr>
        <w:t>maddesi uyarınca Rektör tarafından görevlendirilecek personel ile karşılanır.</w:t>
      </w:r>
    </w:p>
    <w:p w:rsidR="00B21A8A" w:rsidRPr="002A6F98" w:rsidRDefault="009A7E9C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üküm Bulunmayan H</w:t>
      </w:r>
      <w:r w:rsidR="00B21A8A" w:rsidRPr="002A6F98">
        <w:rPr>
          <w:rFonts w:ascii="Times New Roman" w:hAnsi="Times New Roman" w:cs="Times New Roman"/>
          <w:b/>
          <w:sz w:val="24"/>
          <w:szCs w:val="24"/>
        </w:rPr>
        <w:t xml:space="preserve">aller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>MADDE 14</w:t>
      </w:r>
      <w:r w:rsidRPr="002A6F98">
        <w:rPr>
          <w:rFonts w:ascii="Times New Roman" w:hAnsi="Times New Roman" w:cs="Times New Roman"/>
          <w:sz w:val="24"/>
          <w:szCs w:val="24"/>
        </w:rPr>
        <w:t xml:space="preserve"> – (1) Bu Yönergede hüküm bulunmayan hallerde, ilgili diğer mevzuat hükümleri ile Üniversite Yönetim Kurulu ve Senato kararları uygulanır.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Yürürlük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MADDE 15 </w:t>
      </w:r>
      <w:r w:rsidRPr="002A6F98">
        <w:rPr>
          <w:rFonts w:ascii="Times New Roman" w:hAnsi="Times New Roman" w:cs="Times New Roman"/>
          <w:sz w:val="24"/>
          <w:szCs w:val="24"/>
        </w:rPr>
        <w:t xml:space="preserve">– (1) Bu Yönerge Senatoda kabul edildiği tarihte yürürlüğe girer.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Yürütme </w:t>
      </w:r>
    </w:p>
    <w:p w:rsidR="00B21A8A" w:rsidRPr="002A6F98" w:rsidRDefault="00B21A8A" w:rsidP="00C02A8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F98">
        <w:rPr>
          <w:rFonts w:ascii="Times New Roman" w:hAnsi="Times New Roman" w:cs="Times New Roman"/>
          <w:b/>
          <w:sz w:val="24"/>
          <w:szCs w:val="24"/>
        </w:rPr>
        <w:t xml:space="preserve">MADDE 16 </w:t>
      </w:r>
      <w:r w:rsidRPr="002A6F98">
        <w:rPr>
          <w:rFonts w:ascii="Times New Roman" w:hAnsi="Times New Roman" w:cs="Times New Roman"/>
          <w:sz w:val="24"/>
          <w:szCs w:val="24"/>
        </w:rPr>
        <w:t>– (1) Bu Yönerge hükümlerini Hakkâri Üniversitesi Rektörü yürütür.</w:t>
      </w:r>
    </w:p>
    <w:sectPr w:rsidR="00B21A8A" w:rsidRPr="002A6F98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3C3F" w:rsidRDefault="00913C3F" w:rsidP="002A6F98">
      <w:pPr>
        <w:spacing w:after="0" w:line="240" w:lineRule="auto"/>
      </w:pPr>
      <w:r>
        <w:separator/>
      </w:r>
    </w:p>
  </w:endnote>
  <w:endnote w:type="continuationSeparator" w:id="0">
    <w:p w:rsidR="00913C3F" w:rsidRDefault="00913C3F" w:rsidP="002A6F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79910839"/>
      <w:docPartObj>
        <w:docPartGallery w:val="Page Numbers (Bottom of Page)"/>
        <w:docPartUnique/>
      </w:docPartObj>
    </w:sdtPr>
    <w:sdtEndPr/>
    <w:sdtContent>
      <w:p w:rsidR="002A6F98" w:rsidRDefault="002A6F9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0202">
          <w:rPr>
            <w:noProof/>
          </w:rPr>
          <w:t>1</w:t>
        </w:r>
        <w:r>
          <w:fldChar w:fldCharType="end"/>
        </w:r>
      </w:p>
    </w:sdtContent>
  </w:sdt>
  <w:p w:rsidR="002A6F98" w:rsidRDefault="002A6F98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3C3F" w:rsidRDefault="00913C3F" w:rsidP="002A6F98">
      <w:pPr>
        <w:spacing w:after="0" w:line="240" w:lineRule="auto"/>
      </w:pPr>
      <w:r>
        <w:separator/>
      </w:r>
    </w:p>
  </w:footnote>
  <w:footnote w:type="continuationSeparator" w:id="0">
    <w:p w:rsidR="00913C3F" w:rsidRDefault="00913C3F" w:rsidP="002A6F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E3NDM3Njc3MLVQ0lEKTi0uzszPAykwrAUA5ZX7KywAAAA="/>
  </w:docVars>
  <w:rsids>
    <w:rsidRoot w:val="008F6DC0"/>
    <w:rsid w:val="000448AF"/>
    <w:rsid w:val="000A11F8"/>
    <w:rsid w:val="00254331"/>
    <w:rsid w:val="002A6F98"/>
    <w:rsid w:val="002F1BE9"/>
    <w:rsid w:val="00307C70"/>
    <w:rsid w:val="00374AC9"/>
    <w:rsid w:val="00464A0A"/>
    <w:rsid w:val="0048188A"/>
    <w:rsid w:val="004F1C41"/>
    <w:rsid w:val="0058509A"/>
    <w:rsid w:val="006A7844"/>
    <w:rsid w:val="00732B2F"/>
    <w:rsid w:val="008F6DC0"/>
    <w:rsid w:val="00913C3F"/>
    <w:rsid w:val="00954092"/>
    <w:rsid w:val="009A7E9C"/>
    <w:rsid w:val="00A27BD4"/>
    <w:rsid w:val="00A52AB4"/>
    <w:rsid w:val="00A8733B"/>
    <w:rsid w:val="00A930A2"/>
    <w:rsid w:val="00B21A8A"/>
    <w:rsid w:val="00B83C8A"/>
    <w:rsid w:val="00BE3088"/>
    <w:rsid w:val="00C02A84"/>
    <w:rsid w:val="00D507B9"/>
    <w:rsid w:val="00D6139F"/>
    <w:rsid w:val="00E55B4F"/>
    <w:rsid w:val="00E67796"/>
    <w:rsid w:val="00F60202"/>
    <w:rsid w:val="00FB5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6F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A6F98"/>
  </w:style>
  <w:style w:type="paragraph" w:styleId="Altbilgi">
    <w:name w:val="footer"/>
    <w:basedOn w:val="Normal"/>
    <w:link w:val="AltbilgiChar"/>
    <w:uiPriority w:val="99"/>
    <w:unhideWhenUsed/>
    <w:rsid w:val="002A6F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A6F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6F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A6F98"/>
  </w:style>
  <w:style w:type="paragraph" w:styleId="Altbilgi">
    <w:name w:val="footer"/>
    <w:basedOn w:val="Normal"/>
    <w:link w:val="AltbilgiChar"/>
    <w:uiPriority w:val="99"/>
    <w:unhideWhenUsed/>
    <w:rsid w:val="002A6F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A6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C7BE99F-75A9-4C7D-9908-9A2648EEC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6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7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REM YAŞAR AKÇAY</dc:creator>
  <cp:lastModifiedBy>user</cp:lastModifiedBy>
  <cp:revision>2</cp:revision>
  <dcterms:created xsi:type="dcterms:W3CDTF">2019-03-27T11:37:00Z</dcterms:created>
  <dcterms:modified xsi:type="dcterms:W3CDTF">2019-03-27T11:37:00Z</dcterms:modified>
</cp:coreProperties>
</file>